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3" w:name="X8e335e2dfdbca371661499095fea295e4923152"/>
    <w:p>
      <w:pPr>
        <w:pStyle w:val="Heading1"/>
      </w:pPr>
      <w:r>
        <w:t xml:space="preserve">Cover Letter for Marine Engineer Position in Belgium Brussels</w:t>
      </w:r>
    </w:p>
    <w:p>
      <w:pPr>
        <w:pStyle w:val="FirstParagraph"/>
      </w:pPr>
      <w:r>
        <w:t xml:space="preserve">Dear [Hiring Manager's Name],</w:t>
      </w:r>
    </w:p>
    <w:p>
      <w:pPr>
        <w:pStyle w:val="BodyText"/>
      </w:pPr>
      <w:r>
        <w:t xml:space="preserve">I am writing to express my sincere interest in the Marine Engineer position at your esteemed organization in Belgium Brussels. As a highly motivated and technically skilled marine engineer with over [X years] of experience in designing, maintaining, and optimizing maritime systems, I am eager to contribute my expertise to a dynamic institution that values innovation and excellence in the maritime sector. Belgium Brussels, a strategic hub for European trade and logistics, offers an ideal environment for me to apply my skills while supporting the region’s critical role in global shipping and marine infrastructure.</w:t>
      </w:r>
    </w:p>
    <w:p>
      <w:pPr>
        <w:pStyle w:val="BodyText"/>
      </w:pPr>
      <w:r>
        <w:t xml:space="preserve">Throughout my career as a Marine Engineer, I have consistently focused on ensuring the safety, efficiency, and sustainability of maritime operations. My background includes working on propulsion systems, power generation units, and auxiliary machinery across various vessel types, including cargo ships, cruise liners, and offshore support vessels. These experiences have equipped me with a deep understanding of marine engineering principles and the ability to troubleshoot complex technical challenges under pressure. I am particularly proud of my work on [specific project or achievement], where I [describe contribution, e.g., "implemented energy-efficient systems that reduced fuel consumption by 15%"].</w:t>
      </w:r>
    </w:p>
    <w:bookmarkStart w:id="20" w:name="why-belgium-brussels"/>
    <w:p>
      <w:pPr>
        <w:pStyle w:val="Heading2"/>
      </w:pPr>
      <w:r>
        <w:t xml:space="preserve">Why Belgium Brussels?</w:t>
      </w:r>
    </w:p>
    <w:p>
      <w:pPr>
        <w:pStyle w:val="FirstParagraph"/>
      </w:pPr>
      <w:r>
        <w:t xml:space="preserve">Belgium Brussels is not only a cultural and political center but also a vital node in Europe’s maritime network. With its proximity to the North Sea and access to major ports like Antwerp, the region plays a pivotal role in global trade. As a Marine Engineer, I am deeply inspired by the opportunities here to contribute to cutting-edge projects that align with modern sustainability goals and technological advancements. The integration of green technologies in maritime operations is a priority for many organizations in Belgium Brussels, and I am eager to support initiatives that reduce environmental impact while enhancing operational efficiency.</w:t>
      </w:r>
    </w:p>
    <w:p>
      <w:pPr>
        <w:pStyle w:val="BodyText"/>
      </w:pPr>
      <w:r>
        <w:t xml:space="preserve">My decision to pursue this opportunity in Belgium Brussels is also driven by the region’s commitment to innovation. Companies and institutions here are at the forefront of adopting digital twins, automated systems, and renewable energy solutions for marine vessels. I am particularly interested in collaborating with teams that prioritize research and development, as I believe my technical acumen and passion for problem-solving can add significant value to your projects. Whether it’s optimizing engine performance or designing eco-friendly propulsion systems, I am ready to bring my expertise to the table.</w:t>
      </w:r>
    </w:p>
    <w:bookmarkEnd w:id="20"/>
    <w:bookmarkStart w:id="21" w:name="professional-experience-and-skills"/>
    <w:p>
      <w:pPr>
        <w:pStyle w:val="Heading2"/>
      </w:pPr>
      <w:r>
        <w:t xml:space="preserve">Professional Experience and Skills</w:t>
      </w:r>
    </w:p>
    <w:p>
      <w:pPr>
        <w:pStyle w:val="FirstParagraph"/>
      </w:pPr>
      <w:r>
        <w:t xml:space="preserve">As a Marine Engineer, I have worked in both onshore and offshore environments, gaining hands-on experience with a wide range of equipment and systems. My roles have included conducting routine maintenance on engines, generators, and electrical systems; analyzing operational data to identify inefficiencies; and collaborating with cross-functional teams to ensure compliance with international maritime regulations such as the International Maritime Organization (IMO) standards. I am also proficient in using industry-specific software like [mention specific tools, e.g., "AutoCAD," "SolidWorks," or "Navisworks"] for design and simulation tasks.</w:t>
      </w:r>
    </w:p>
    <w:p>
      <w:pPr>
        <w:pStyle w:val="BodyText"/>
      </w:pPr>
      <w:r>
        <w:t xml:space="preserve">One of my key strengths is my ability to adapt to diverse working conditions. Whether it’s a remote offshore platform or a bustling shipyard in Brussels, I remain focused on delivering high-quality results. For instance, during my tenure at [Previous Company Name], I led a team to retrofit an aging vessel with modern navigation systems, which improved its safety and operational capabilities while extending its lifespan by several years. This project underscored the importance of balancing technical expertise with teamwork and communication—skills that I believe are essential for success in any marine engineering role.</w:t>
      </w:r>
    </w:p>
    <w:p>
      <w:pPr>
        <w:pStyle w:val="BodyText"/>
      </w:pPr>
      <w:r>
        <w:t xml:space="preserve">In addition to my technical skills, I am fluent in [mention languages, e.g., "English and French"], which aligns well with the multilingual environment of Belgium Brussels. This linguistic versatility allows me to collaborate effectively with international teams and understand the unique requirements of different stakeholders. Furthermore, my ability to communicate complex technical concepts clearly has helped me bridge the gap between engineers, operators, and management in previous roles.</w:t>
      </w:r>
    </w:p>
    <w:bookmarkEnd w:id="21"/>
    <w:bookmarkStart w:id="22" w:name="why-i-am-the-right-candidate"/>
    <w:p>
      <w:pPr>
        <w:pStyle w:val="Heading2"/>
      </w:pPr>
      <w:r>
        <w:t xml:space="preserve">Why I Am the Right Candidate</w:t>
      </w:r>
    </w:p>
    <w:p>
      <w:pPr>
        <w:pStyle w:val="FirstParagraph"/>
      </w:pPr>
      <w:r>
        <w:t xml:space="preserve">What sets me apart as a Marine Engineer is my unwavering dedication to continuous learning and professional growth. I regularly attend industry conferences, pursue certifications in emerging technologies, and stay updated on the latest trends in marine engineering. For example, I recently completed a course on [specific certification or training], which deepened my understanding of [relevant topic]. This commitment to self-improvement ensures that I can contribute innovative solutions to your organization’s challenges.</w:t>
      </w:r>
    </w:p>
    <w:p>
      <w:pPr>
        <w:pStyle w:val="BodyText"/>
      </w:pPr>
      <w:r>
        <w:t xml:space="preserve">Moreover, I am deeply passionate about the maritime industry and its role in shaping the future of global trade. Belgium Brussels offers a unique opportunity to be part of a region that is both historically significant and forward-thinking. I am particularly drawn to your organization’s mission to [mention specific company goal or value, e.g., "advance sustainable shipping practices" or "develop smart port technologies"]. I am confident that my background as a Marine Engineer, combined with my enthusiasm for this field, makes me a strong candidate for this position.</w:t>
      </w:r>
    </w:p>
    <w:p>
      <w:pPr>
        <w:pStyle w:val="BodyText"/>
      </w:pPr>
      <w:r>
        <w:t xml:space="preserve">Thank you for considering my application. I would be honored to contribute my skills and experience to your team in Belgium Brussels. I am available at your earliest convenience for an interview and can be reached at [your phone number] or [your email address]. I look forward to the opportunity to discuss how I can support your organization’s goals as a Marine Engineer.</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Belgium Brussels</dc:title>
  <dc:creator/>
  <dc:language>en</dc:language>
  <cp:keywords/>
  <dcterms:created xsi:type="dcterms:W3CDTF">2026-07-23T03:41:50Z</dcterms:created>
  <dcterms:modified xsi:type="dcterms:W3CDTF">2026-07-23T03:41:50Z</dcterms:modified>
</cp:coreProperties>
</file>

<file path=docProps/custom.xml><?xml version="1.0" encoding="utf-8"?>
<Properties xmlns="http://schemas.openxmlformats.org/officeDocument/2006/custom-properties" xmlns:vt="http://schemas.openxmlformats.org/officeDocument/2006/docPropsVTypes"/>
</file>